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79924" w14:textId="77777777" w:rsidR="00EA57E3" w:rsidRDefault="00657DF4">
      <w:pPr>
        <w:pStyle w:val="a4"/>
      </w:pPr>
      <w:r>
        <w:t>Лабораторная работа №2</w:t>
      </w:r>
    </w:p>
    <w:p w14:paraId="0A579925" w14:textId="77777777" w:rsidR="00EA57E3" w:rsidRDefault="00657DF4">
      <w:pPr>
        <w:pStyle w:val="a5"/>
      </w:pPr>
      <w:r>
        <w:t>Дискреционное разграничение прав в Linux. Основные атрибуты</w:t>
      </w:r>
    </w:p>
    <w:p w14:paraId="0A579926" w14:textId="77777777" w:rsidR="00EA57E3" w:rsidRDefault="00657DF4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41992793"/>
        <w:docPartObj>
          <w:docPartGallery w:val="Table of Contents"/>
          <w:docPartUnique/>
        </w:docPartObj>
      </w:sdtPr>
      <w:sdtEndPr/>
      <w:sdtContent>
        <w:p w14:paraId="0A579927" w14:textId="77777777" w:rsidR="00EA57E3" w:rsidRDefault="00657DF4">
          <w:pPr>
            <w:pStyle w:val="ae"/>
          </w:pPr>
          <w:r>
            <w:t>Содержание</w:t>
          </w:r>
        </w:p>
        <w:p w14:paraId="151AC7D4" w14:textId="0FE9AA05" w:rsidR="00B60D28" w:rsidRDefault="00657DF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60D28">
            <w:fldChar w:fldCharType="separate"/>
          </w:r>
          <w:hyperlink w:anchor="_Toc84092051" w:history="1">
            <w:r w:rsidR="00B60D28" w:rsidRPr="00346011">
              <w:rPr>
                <w:rStyle w:val="ad"/>
                <w:noProof/>
              </w:rPr>
              <w:t>Цель работы</w:t>
            </w:r>
            <w:r w:rsidR="00B60D28">
              <w:rPr>
                <w:noProof/>
                <w:webHidden/>
              </w:rPr>
              <w:tab/>
            </w:r>
            <w:r w:rsidR="00B60D28">
              <w:rPr>
                <w:noProof/>
                <w:webHidden/>
              </w:rPr>
              <w:fldChar w:fldCharType="begin"/>
            </w:r>
            <w:r w:rsidR="00B60D28">
              <w:rPr>
                <w:noProof/>
                <w:webHidden/>
              </w:rPr>
              <w:instrText xml:space="preserve"> PAGEREF _Toc84092051 \h </w:instrText>
            </w:r>
            <w:r w:rsidR="00B60D28">
              <w:rPr>
                <w:noProof/>
                <w:webHidden/>
              </w:rPr>
            </w:r>
            <w:r w:rsidR="00B60D28">
              <w:rPr>
                <w:noProof/>
                <w:webHidden/>
              </w:rPr>
              <w:fldChar w:fldCharType="separate"/>
            </w:r>
            <w:r w:rsidR="00B60D28">
              <w:rPr>
                <w:noProof/>
                <w:webHidden/>
              </w:rPr>
              <w:t>1</w:t>
            </w:r>
            <w:r w:rsidR="00B60D28">
              <w:rPr>
                <w:noProof/>
                <w:webHidden/>
              </w:rPr>
              <w:fldChar w:fldCharType="end"/>
            </w:r>
          </w:hyperlink>
        </w:p>
        <w:p w14:paraId="3F70BC4C" w14:textId="486152B0" w:rsidR="00B60D28" w:rsidRDefault="00B60D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92052" w:history="1">
            <w:r w:rsidRPr="0034601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2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496DC" w14:textId="2B9B786A" w:rsidR="00B60D28" w:rsidRDefault="00B60D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92053" w:history="1">
            <w:r w:rsidRPr="0034601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92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579928" w14:textId="5C4C5B4C" w:rsidR="00EA57E3" w:rsidRDefault="00657DF4">
          <w:r>
            <w:fldChar w:fldCharType="end"/>
          </w:r>
        </w:p>
      </w:sdtContent>
    </w:sdt>
    <w:p w14:paraId="0A579929" w14:textId="77777777" w:rsidR="00EA57E3" w:rsidRDefault="00657DF4">
      <w:pPr>
        <w:pStyle w:val="1"/>
      </w:pPr>
      <w:bookmarkStart w:id="0" w:name="цель-работы"/>
      <w:bookmarkStart w:id="1" w:name="_Toc84092051"/>
      <w:r>
        <w:t>Цель работы</w:t>
      </w:r>
      <w:bookmarkEnd w:id="1"/>
    </w:p>
    <w:p w14:paraId="0A57992A" w14:textId="77777777" w:rsidR="00EA57E3" w:rsidRDefault="00657DF4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0A57992B" w14:textId="77777777" w:rsidR="00EA57E3" w:rsidRDefault="00657DF4">
      <w:pPr>
        <w:pStyle w:val="1"/>
      </w:pPr>
      <w:bookmarkStart w:id="2" w:name="выполнение-лабораторной-работы"/>
      <w:bookmarkStart w:id="3" w:name="_Toc84092052"/>
      <w:bookmarkEnd w:id="0"/>
      <w:r>
        <w:t>Выполнение лабораторной работы</w:t>
      </w:r>
      <w:bookmarkEnd w:id="3"/>
    </w:p>
    <w:p w14:paraId="0A57992C" w14:textId="77777777" w:rsidR="00EA57E3" w:rsidRDefault="00657DF4">
      <w:pPr>
        <w:pStyle w:val="FirstParagraph"/>
      </w:pPr>
      <w:r>
        <w:t>Используя учетную запись root</w:t>
      </w:r>
      <w:r>
        <w:t>, создал нового пользователя guest1, установил для него пароль: (рис. @fig:001):</w:t>
      </w:r>
    </w:p>
    <w:p w14:paraId="0A57992D" w14:textId="77777777" w:rsidR="00EA57E3" w:rsidRDefault="00657DF4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A579C38" wp14:editId="0A579C39">
            <wp:extent cx="3267541" cy="1125415"/>
            <wp:effectExtent l="0" t="0" r="0" b="0"/>
            <wp:docPr id="1" name="Picture" descr="создание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541" cy="112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0A57992E" w14:textId="77777777" w:rsidR="00EA57E3" w:rsidRDefault="00657DF4">
      <w:pPr>
        <w:pStyle w:val="ImageCaption"/>
      </w:pPr>
      <w:r>
        <w:t>создание пользователя</w:t>
      </w:r>
    </w:p>
    <w:p w14:paraId="0A57992F" w14:textId="77777777" w:rsidR="00EA57E3" w:rsidRDefault="00657DF4">
      <w:pPr>
        <w:pStyle w:val="a0"/>
      </w:pPr>
      <w:r>
        <w:t>Затем, зашел в систему с новым пользователем, определил директорию, в которой нахожусь, командой pwd. Эта директория совпадает с приглашением командной</w:t>
      </w:r>
      <w:r>
        <w:t xml:space="preserve"> строки, но не является домашней. Перешел в домашнюю директорию.</w:t>
      </w:r>
    </w:p>
    <w:p w14:paraId="0A579930" w14:textId="77777777" w:rsidR="00EA57E3" w:rsidRDefault="00657DF4">
      <w:pPr>
        <w:pStyle w:val="a0"/>
      </w:pPr>
      <w:r>
        <w:t>Уточнил имя пользователя командой whoami, далее, используя команду id, узнал uid (1002) и gid (1002). Ввел команду groups, получил группу guest1, что совпадает с выводом команды id.</w:t>
      </w:r>
    </w:p>
    <w:p w14:paraId="0A579931" w14:textId="77777777" w:rsidR="00EA57E3" w:rsidRDefault="00657DF4">
      <w:pPr>
        <w:pStyle w:val="a0"/>
      </w:pPr>
      <w:r>
        <w:t>Имя польз</w:t>
      </w:r>
      <w:r>
        <w:t>ователя, выведенное командой id, совпадает с приглашением командной строки.</w:t>
      </w:r>
    </w:p>
    <w:p w14:paraId="0A579932" w14:textId="77777777" w:rsidR="00EA57E3" w:rsidRDefault="00657DF4">
      <w:pPr>
        <w:pStyle w:val="a0"/>
      </w:pPr>
      <w:r>
        <w:t>Далее посмотрел файл etc/passwd с помощью команды cat (все вышеперечисленные действия на рис. 2) (рис. @fig:002)</w:t>
      </w:r>
    </w:p>
    <w:p w14:paraId="0A579933" w14:textId="77777777" w:rsidR="00EA57E3" w:rsidRDefault="00657DF4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A579C3A" wp14:editId="0A579C3B">
            <wp:extent cx="5334000" cy="3037882"/>
            <wp:effectExtent l="0" t="0" r="0" b="0"/>
            <wp:docPr id="2" name="Picture" descr="выполненны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A579934" w14:textId="77777777" w:rsidR="00EA57E3" w:rsidRDefault="00657DF4">
      <w:pPr>
        <w:pStyle w:val="ImageCaption"/>
      </w:pPr>
      <w:r>
        <w:t>выполненные операции</w:t>
      </w:r>
    </w:p>
    <w:p w14:paraId="0A579935" w14:textId="77777777" w:rsidR="00EA57E3" w:rsidRDefault="00657DF4">
      <w:pPr>
        <w:pStyle w:val="a0"/>
      </w:pPr>
      <w:r>
        <w:t>Нашел строку с данными о новом пользователе,</w:t>
      </w:r>
      <w:r>
        <w:t xml:space="preserve"> также вывел только ее с помощью уточнения grep guest1: (рис. @fig:003)</w:t>
      </w:r>
    </w:p>
    <w:p w14:paraId="0A579936" w14:textId="77777777" w:rsidR="00EA57E3" w:rsidRDefault="00657DF4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A579C3C" wp14:editId="0A579C3D">
            <wp:extent cx="5334000" cy="2149707"/>
            <wp:effectExtent l="0" t="0" r="0" b="0"/>
            <wp:docPr id="3" name="Picture" descr="чтение файла 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A579937" w14:textId="77777777" w:rsidR="00EA57E3" w:rsidRDefault="00657DF4">
      <w:pPr>
        <w:pStyle w:val="ImageCaption"/>
      </w:pPr>
      <w:r>
        <w:t>чтение файла etc/passwd</w:t>
      </w:r>
    </w:p>
    <w:p w14:paraId="0A579938" w14:textId="77777777" w:rsidR="00EA57E3" w:rsidRDefault="00657DF4">
      <w:pPr>
        <w:pStyle w:val="a0"/>
      </w:pPr>
      <w:r>
        <w:t>Как видим, в файле указаны верные uid и gid (оба 1002).</w:t>
      </w:r>
    </w:p>
    <w:p w14:paraId="0A579939" w14:textId="77777777" w:rsidR="00EA57E3" w:rsidRDefault="00657DF4">
      <w:pPr>
        <w:pStyle w:val="a0"/>
      </w:pPr>
      <w:r>
        <w:t>Определил содержание директории home командой ls, получил список поддиректорий, на каждой из них устан</w:t>
      </w:r>
      <w:r>
        <w:t>овлены права на чтение, запись и выполнение только для владельцев.</w:t>
      </w:r>
    </w:p>
    <w:p w14:paraId="0A57993A" w14:textId="77777777" w:rsidR="00EA57E3" w:rsidRDefault="00657DF4">
      <w:pPr>
        <w:pStyle w:val="a0"/>
      </w:pPr>
      <w:r>
        <w:t>С помощью команды lsattr посмотрел расширенные атрибуты поддиректорий. Для всех кроме guest1 мне отказано в доступе, а для guest1 никаких атрибутов не установлено.</w:t>
      </w:r>
    </w:p>
    <w:p w14:paraId="0A57993B" w14:textId="77777777" w:rsidR="00EA57E3" w:rsidRDefault="00657DF4">
      <w:pPr>
        <w:pStyle w:val="a0"/>
      </w:pPr>
      <w:r>
        <w:t>Создал папку guest1/dir1,</w:t>
      </w:r>
      <w:r>
        <w:t xml:space="preserve"> с помощью команд ls -l и lsattr посмотрел, какие права доступа и расширенные атрибуты у новой папки. Для нее права доступа полные, кроме записи для “прочих пользователей” и никаких расширенных атрибутов. (вышеперечисленные действия на рис. 4) (рис. @fig:0</w:t>
      </w:r>
      <w:r>
        <w:t>04)</w:t>
      </w:r>
    </w:p>
    <w:p w14:paraId="0A57993C" w14:textId="77777777" w:rsidR="00EA57E3" w:rsidRDefault="00657DF4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A579C3E" wp14:editId="0A579C3F">
            <wp:extent cx="5334000" cy="2914599"/>
            <wp:effectExtent l="0" t="0" r="0" b="0"/>
            <wp:docPr id="4" name="Picture" descr="выполненны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A57993D" w14:textId="77777777" w:rsidR="00EA57E3" w:rsidRDefault="00657DF4">
      <w:pPr>
        <w:pStyle w:val="ImageCaption"/>
      </w:pPr>
      <w:r>
        <w:t>выполненные операции</w:t>
      </w:r>
    </w:p>
    <w:p w14:paraId="0A57993E" w14:textId="77777777" w:rsidR="00EA57E3" w:rsidRDefault="00657DF4">
      <w:pPr>
        <w:pStyle w:val="a0"/>
      </w:pPr>
      <w:r>
        <w:t xml:space="preserve">Далее я снял все права доступа с папки dir с помощью команды chmod и попытался создать в ней файл file1 с содержимым “test”. Я получил отказ, поскольку после обнуления прав доступа даже владелец не может создавать файлы в данной </w:t>
      </w:r>
      <w:r>
        <w:t>папке. После этого я проверил результат выполнения предыдущей операции командой ls, но также получил отказ в доступе. В итоге я открыл файловый менеджер и убедился, что файл не создан. (вышеперечисленные действия на рис. 5) (рис. @fig:005)</w:t>
      </w:r>
    </w:p>
    <w:p w14:paraId="0A57993F" w14:textId="77777777" w:rsidR="00EA57E3" w:rsidRDefault="00657DF4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0A579C40" wp14:editId="0A579C41">
            <wp:extent cx="5334000" cy="1528992"/>
            <wp:effectExtent l="0" t="0" r="0" b="0"/>
            <wp:docPr id="5" name="Picture" descr="выполненны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A579940" w14:textId="77777777" w:rsidR="00EA57E3" w:rsidRDefault="00657DF4">
      <w:pPr>
        <w:pStyle w:val="ImageCaption"/>
      </w:pPr>
      <w:r>
        <w:t>выполненные операции</w:t>
      </w:r>
    </w:p>
    <w:p w14:paraId="0A579941" w14:textId="77777777" w:rsidR="00EA57E3" w:rsidRDefault="00657DF4">
      <w:pPr>
        <w:pStyle w:val="a0"/>
      </w:pPr>
      <w:r>
        <w:t>Затем, я создал в папке dir1 файл test и от имени владельца опытным путем начал проверять, какие операции разрешены, а какие нет. Для этого использовал команды cd (смена директории), touch (создание файла), rm (удаление файла), echo (з</w:t>
      </w:r>
      <w:r>
        <w:t>апись в файл), cat (чтение файла), ls (просмотр содержимого), mv (переименование файла), chmod (смена атрибутов): (рис. @fig:006)</w:t>
      </w:r>
    </w:p>
    <w:p w14:paraId="0A579942" w14:textId="77777777" w:rsidR="00EA57E3" w:rsidRDefault="00657DF4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A579C42" wp14:editId="0A579C43">
            <wp:extent cx="2871088" cy="1419558"/>
            <wp:effectExtent l="0" t="0" r="0" b="0"/>
            <wp:docPr id="6" name="Picture" descr="проверка разреш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088" cy="14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0A579943" w14:textId="77777777" w:rsidR="00EA57E3" w:rsidRDefault="00657DF4">
      <w:pPr>
        <w:pStyle w:val="ImageCaption"/>
      </w:pPr>
      <w:r>
        <w:t>проверка разрешений</w:t>
      </w:r>
    </w:p>
    <w:p w14:paraId="0A579944" w14:textId="77777777" w:rsidR="00EA57E3" w:rsidRDefault="00657DF4">
      <w:pPr>
        <w:pStyle w:val="a0"/>
      </w:pPr>
      <w:r>
        <w:t>На основе полученных ответов заполнил таблицу (таб. 2.1)</w:t>
      </w:r>
    </w:p>
    <w:p w14:paraId="0A579945" w14:textId="77777777" w:rsidR="00EA57E3" w:rsidRDefault="00657DF4">
      <w:pPr>
        <w:pStyle w:val="TableCaption"/>
      </w:pPr>
      <w:r>
        <w:t>Установленные права и разрешённые действ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EA57E3" w14:paraId="0A57995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579946" w14:textId="77777777" w:rsidR="00EA57E3" w:rsidRDefault="00657DF4">
            <w:pPr>
              <w:pStyle w:val="Compact"/>
            </w:pPr>
            <w:r>
              <w:t>Прав</w:t>
            </w:r>
            <w:r>
              <w:t>а директории</w:t>
            </w:r>
          </w:p>
        </w:tc>
        <w:tc>
          <w:tcPr>
            <w:tcW w:w="0" w:type="auto"/>
          </w:tcPr>
          <w:p w14:paraId="0A579947" w14:textId="77777777" w:rsidR="00EA57E3" w:rsidRDefault="00657DF4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A579948" w14:textId="77777777" w:rsidR="00EA57E3" w:rsidRDefault="00657DF4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A579949" w14:textId="77777777" w:rsidR="00EA57E3" w:rsidRDefault="00657DF4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A57994A" w14:textId="77777777" w:rsidR="00EA57E3" w:rsidRDefault="00657DF4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A57994B" w14:textId="77777777" w:rsidR="00EA57E3" w:rsidRDefault="00657DF4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A57994C" w14:textId="77777777" w:rsidR="00EA57E3" w:rsidRDefault="00657DF4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0A57994D" w14:textId="77777777" w:rsidR="00EA57E3" w:rsidRDefault="00657DF4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0A57994E" w14:textId="77777777" w:rsidR="00EA57E3" w:rsidRDefault="00657DF4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0A57994F" w14:textId="77777777" w:rsidR="00EA57E3" w:rsidRDefault="00657DF4">
            <w:pPr>
              <w:pStyle w:val="Compact"/>
            </w:pPr>
            <w:r>
              <w:t>Смена атрибутов файла</w:t>
            </w:r>
          </w:p>
        </w:tc>
      </w:tr>
      <w:tr w:rsidR="00EA57E3" w14:paraId="0A57995B" w14:textId="77777777">
        <w:tc>
          <w:tcPr>
            <w:tcW w:w="0" w:type="auto"/>
          </w:tcPr>
          <w:p w14:paraId="0A579951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52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95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A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66" w14:textId="77777777">
        <w:tc>
          <w:tcPr>
            <w:tcW w:w="0" w:type="auto"/>
          </w:tcPr>
          <w:p w14:paraId="0A57995C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5D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95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5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5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71" w14:textId="77777777">
        <w:tc>
          <w:tcPr>
            <w:tcW w:w="0" w:type="auto"/>
          </w:tcPr>
          <w:p w14:paraId="0A579967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68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96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6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0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7C" w14:textId="77777777">
        <w:tc>
          <w:tcPr>
            <w:tcW w:w="0" w:type="auto"/>
          </w:tcPr>
          <w:p w14:paraId="0A579972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73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97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7B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87" w14:textId="77777777">
        <w:tc>
          <w:tcPr>
            <w:tcW w:w="0" w:type="auto"/>
          </w:tcPr>
          <w:p w14:paraId="0A57997D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7E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97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6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92" w14:textId="77777777">
        <w:tc>
          <w:tcPr>
            <w:tcW w:w="0" w:type="auto"/>
          </w:tcPr>
          <w:p w14:paraId="0A579988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89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98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8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1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9D" w14:textId="77777777">
        <w:tc>
          <w:tcPr>
            <w:tcW w:w="0" w:type="auto"/>
          </w:tcPr>
          <w:p w14:paraId="0A579993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94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99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9C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A8" w14:textId="77777777">
        <w:tc>
          <w:tcPr>
            <w:tcW w:w="0" w:type="auto"/>
          </w:tcPr>
          <w:p w14:paraId="0A57999E" w14:textId="77777777" w:rsidR="00EA57E3" w:rsidRDefault="00657DF4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A57999F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9A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7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9B3" w14:textId="77777777">
        <w:tc>
          <w:tcPr>
            <w:tcW w:w="0" w:type="auto"/>
          </w:tcPr>
          <w:p w14:paraId="0A5799A9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AA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9A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A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B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2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9BE" w14:textId="77777777">
        <w:tc>
          <w:tcPr>
            <w:tcW w:w="0" w:type="auto"/>
          </w:tcPr>
          <w:p w14:paraId="0A5799B4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B5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9B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B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BD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9C9" w14:textId="77777777">
        <w:tc>
          <w:tcPr>
            <w:tcW w:w="0" w:type="auto"/>
          </w:tcPr>
          <w:p w14:paraId="0A5799BF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C0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9C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C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C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C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C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C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C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C8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9D4" w14:textId="77777777">
        <w:tc>
          <w:tcPr>
            <w:tcW w:w="0" w:type="auto"/>
          </w:tcPr>
          <w:p w14:paraId="0A5799CA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CB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9C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C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C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C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D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3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9DF" w14:textId="77777777">
        <w:tc>
          <w:tcPr>
            <w:tcW w:w="0" w:type="auto"/>
          </w:tcPr>
          <w:p w14:paraId="0A5799D5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D6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9D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D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D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DE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9EA" w14:textId="77777777">
        <w:tc>
          <w:tcPr>
            <w:tcW w:w="0" w:type="auto"/>
          </w:tcPr>
          <w:p w14:paraId="0A5799E0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E1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9E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E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E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E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E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E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E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E9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9F5" w14:textId="77777777">
        <w:tc>
          <w:tcPr>
            <w:tcW w:w="0" w:type="auto"/>
          </w:tcPr>
          <w:p w14:paraId="0A5799EB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EC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9E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E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E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F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F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F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F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F4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00" w14:textId="77777777">
        <w:tc>
          <w:tcPr>
            <w:tcW w:w="0" w:type="auto"/>
          </w:tcPr>
          <w:p w14:paraId="0A5799F6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9F7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9F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F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F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F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F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9F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F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9FF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0B" w14:textId="77777777">
        <w:tc>
          <w:tcPr>
            <w:tcW w:w="0" w:type="auto"/>
          </w:tcPr>
          <w:p w14:paraId="0A579A01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02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A0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A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16" w14:textId="77777777">
        <w:tc>
          <w:tcPr>
            <w:tcW w:w="0" w:type="auto"/>
          </w:tcPr>
          <w:p w14:paraId="0A579A0C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0D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A0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0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5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21" w14:textId="77777777">
        <w:tc>
          <w:tcPr>
            <w:tcW w:w="0" w:type="auto"/>
          </w:tcPr>
          <w:p w14:paraId="0A579A17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18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A1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1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0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2C" w14:textId="77777777">
        <w:tc>
          <w:tcPr>
            <w:tcW w:w="0" w:type="auto"/>
          </w:tcPr>
          <w:p w14:paraId="0A579A22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23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A2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2B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37" w14:textId="77777777">
        <w:tc>
          <w:tcPr>
            <w:tcW w:w="0" w:type="auto"/>
          </w:tcPr>
          <w:p w14:paraId="0A579A2D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2E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A2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6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42" w14:textId="77777777">
        <w:tc>
          <w:tcPr>
            <w:tcW w:w="0" w:type="auto"/>
          </w:tcPr>
          <w:p w14:paraId="0A579A38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39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A3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3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1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4D" w14:textId="77777777">
        <w:tc>
          <w:tcPr>
            <w:tcW w:w="0" w:type="auto"/>
          </w:tcPr>
          <w:p w14:paraId="0A579A43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44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A4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4C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58" w14:textId="77777777">
        <w:tc>
          <w:tcPr>
            <w:tcW w:w="0" w:type="auto"/>
          </w:tcPr>
          <w:p w14:paraId="0A579A4E" w14:textId="77777777" w:rsidR="00EA57E3" w:rsidRDefault="00657DF4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0A579A4F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A5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7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63" w14:textId="77777777">
        <w:tc>
          <w:tcPr>
            <w:tcW w:w="0" w:type="auto"/>
          </w:tcPr>
          <w:p w14:paraId="0A579A59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5A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A5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5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5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5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6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6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62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6E" w14:textId="77777777">
        <w:tc>
          <w:tcPr>
            <w:tcW w:w="0" w:type="auto"/>
          </w:tcPr>
          <w:p w14:paraId="0A579A64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65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A6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6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6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6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6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6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6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6D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79" w14:textId="77777777">
        <w:tc>
          <w:tcPr>
            <w:tcW w:w="0" w:type="auto"/>
          </w:tcPr>
          <w:p w14:paraId="0A579A6F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70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A7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7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7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8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84" w14:textId="77777777">
        <w:tc>
          <w:tcPr>
            <w:tcW w:w="0" w:type="auto"/>
          </w:tcPr>
          <w:p w14:paraId="0A579A7A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7B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A7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7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8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8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8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83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8F" w14:textId="77777777">
        <w:tc>
          <w:tcPr>
            <w:tcW w:w="0" w:type="auto"/>
          </w:tcPr>
          <w:p w14:paraId="0A579A85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86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A8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8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8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8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8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8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8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8E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9A" w14:textId="77777777">
        <w:tc>
          <w:tcPr>
            <w:tcW w:w="0" w:type="auto"/>
          </w:tcPr>
          <w:p w14:paraId="0A579A90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91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A9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9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9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9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9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9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9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99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A5" w14:textId="77777777">
        <w:tc>
          <w:tcPr>
            <w:tcW w:w="0" w:type="auto"/>
          </w:tcPr>
          <w:p w14:paraId="0A579A9B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9C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A9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9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9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A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4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B0" w14:textId="77777777">
        <w:tc>
          <w:tcPr>
            <w:tcW w:w="0" w:type="auto"/>
          </w:tcPr>
          <w:p w14:paraId="0A579AA6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AA7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AA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9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A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AF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ABB" w14:textId="77777777">
        <w:tc>
          <w:tcPr>
            <w:tcW w:w="0" w:type="auto"/>
          </w:tcPr>
          <w:p w14:paraId="0A579AB1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B2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AB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B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B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B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B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B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B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BA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C6" w14:textId="77777777">
        <w:tc>
          <w:tcPr>
            <w:tcW w:w="0" w:type="auto"/>
          </w:tcPr>
          <w:p w14:paraId="0A579ABC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BD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AB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B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C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5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D1" w14:textId="77777777">
        <w:tc>
          <w:tcPr>
            <w:tcW w:w="0" w:type="auto"/>
          </w:tcPr>
          <w:p w14:paraId="0A579AC7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C8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AC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C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C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D0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DC" w14:textId="77777777">
        <w:tc>
          <w:tcPr>
            <w:tcW w:w="0" w:type="auto"/>
          </w:tcPr>
          <w:p w14:paraId="0A579AD2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D3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AD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D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D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D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D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D9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D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DB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E7" w14:textId="77777777">
        <w:tc>
          <w:tcPr>
            <w:tcW w:w="0" w:type="auto"/>
          </w:tcPr>
          <w:p w14:paraId="0A579ADD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DE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AD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4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E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6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F2" w14:textId="77777777">
        <w:tc>
          <w:tcPr>
            <w:tcW w:w="0" w:type="auto"/>
          </w:tcPr>
          <w:p w14:paraId="0A579AE8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E9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AE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E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F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F1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AFD" w14:textId="77777777">
        <w:tc>
          <w:tcPr>
            <w:tcW w:w="0" w:type="auto"/>
          </w:tcPr>
          <w:p w14:paraId="0A579AF3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F4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AF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F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F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F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F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F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AF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AFC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08" w14:textId="77777777">
        <w:tc>
          <w:tcPr>
            <w:tcW w:w="0" w:type="auto"/>
          </w:tcPr>
          <w:p w14:paraId="0A579AFE" w14:textId="77777777" w:rsidR="00EA57E3" w:rsidRDefault="00657DF4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A579AFF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B0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0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7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13" w14:textId="77777777">
        <w:tc>
          <w:tcPr>
            <w:tcW w:w="0" w:type="auto"/>
          </w:tcPr>
          <w:p w14:paraId="0A579B09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0A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B0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0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1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1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12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1E" w14:textId="77777777">
        <w:tc>
          <w:tcPr>
            <w:tcW w:w="0" w:type="auto"/>
          </w:tcPr>
          <w:p w14:paraId="0A579B14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15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B1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1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1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1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1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1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1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1D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29" w14:textId="77777777">
        <w:tc>
          <w:tcPr>
            <w:tcW w:w="0" w:type="auto"/>
          </w:tcPr>
          <w:p w14:paraId="0A579B1F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20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B2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2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2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2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2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2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2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28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34" w14:textId="77777777">
        <w:tc>
          <w:tcPr>
            <w:tcW w:w="0" w:type="auto"/>
          </w:tcPr>
          <w:p w14:paraId="0A579B2A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2B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B2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2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2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2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3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3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3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33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3F" w14:textId="77777777">
        <w:tc>
          <w:tcPr>
            <w:tcW w:w="0" w:type="auto"/>
          </w:tcPr>
          <w:p w14:paraId="0A579B35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36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B3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3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3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3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3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3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3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3E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4A" w14:textId="77777777">
        <w:tc>
          <w:tcPr>
            <w:tcW w:w="0" w:type="auto"/>
          </w:tcPr>
          <w:p w14:paraId="0A579B40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41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B4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4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4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4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4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4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4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49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55" w14:textId="77777777">
        <w:tc>
          <w:tcPr>
            <w:tcW w:w="0" w:type="auto"/>
          </w:tcPr>
          <w:p w14:paraId="0A579B4B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4C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B4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4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4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54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60" w14:textId="77777777">
        <w:tc>
          <w:tcPr>
            <w:tcW w:w="0" w:type="auto"/>
          </w:tcPr>
          <w:p w14:paraId="0A579B56" w14:textId="77777777" w:rsidR="00EA57E3" w:rsidRDefault="00657DF4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0A579B57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B5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5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5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5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5F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6B" w14:textId="77777777">
        <w:tc>
          <w:tcPr>
            <w:tcW w:w="0" w:type="auto"/>
          </w:tcPr>
          <w:p w14:paraId="0A579B61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62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B6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6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6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6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6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6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6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6A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76" w14:textId="77777777">
        <w:tc>
          <w:tcPr>
            <w:tcW w:w="0" w:type="auto"/>
          </w:tcPr>
          <w:p w14:paraId="0A579B6C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6D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B6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6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7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5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81" w14:textId="77777777">
        <w:tc>
          <w:tcPr>
            <w:tcW w:w="0" w:type="auto"/>
          </w:tcPr>
          <w:p w14:paraId="0A579B77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78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B7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7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7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80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8C" w14:textId="77777777">
        <w:tc>
          <w:tcPr>
            <w:tcW w:w="0" w:type="auto"/>
          </w:tcPr>
          <w:p w14:paraId="0A579B82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83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B8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8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8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8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8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89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8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8B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97" w14:textId="77777777">
        <w:tc>
          <w:tcPr>
            <w:tcW w:w="0" w:type="auto"/>
          </w:tcPr>
          <w:p w14:paraId="0A579B8D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8E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B8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4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9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6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A2" w14:textId="77777777">
        <w:tc>
          <w:tcPr>
            <w:tcW w:w="0" w:type="auto"/>
          </w:tcPr>
          <w:p w14:paraId="0A579B98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99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B9A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C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9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A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A1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AD" w14:textId="77777777">
        <w:tc>
          <w:tcPr>
            <w:tcW w:w="0" w:type="auto"/>
          </w:tcPr>
          <w:p w14:paraId="0A579BA3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A4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BA5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A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A7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A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A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A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AB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AC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B8" w14:textId="77777777">
        <w:tc>
          <w:tcPr>
            <w:tcW w:w="0" w:type="auto"/>
          </w:tcPr>
          <w:p w14:paraId="0A579BAE" w14:textId="77777777" w:rsidR="00EA57E3" w:rsidRDefault="00657DF4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A579BAF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BB0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1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2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3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B6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7" w14:textId="77777777" w:rsidR="00EA57E3" w:rsidRDefault="00657DF4">
            <w:pPr>
              <w:pStyle w:val="Compact"/>
            </w:pPr>
            <w:r>
              <w:t>-</w:t>
            </w:r>
          </w:p>
        </w:tc>
      </w:tr>
      <w:tr w:rsidR="00EA57E3" w14:paraId="0A579BC3" w14:textId="77777777">
        <w:tc>
          <w:tcPr>
            <w:tcW w:w="0" w:type="auto"/>
          </w:tcPr>
          <w:p w14:paraId="0A579BB9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BBA" w14:textId="77777777" w:rsidR="00EA57E3" w:rsidRDefault="00657DF4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0A579BB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B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BD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E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B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2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CE" w14:textId="77777777">
        <w:tc>
          <w:tcPr>
            <w:tcW w:w="0" w:type="auto"/>
          </w:tcPr>
          <w:p w14:paraId="0A579BC4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BC5" w14:textId="77777777" w:rsidR="00EA57E3" w:rsidRDefault="00657DF4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0A579BC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8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C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C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CD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D9" w14:textId="77777777">
        <w:tc>
          <w:tcPr>
            <w:tcW w:w="0" w:type="auto"/>
          </w:tcPr>
          <w:p w14:paraId="0A579BCF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BD0" w14:textId="77777777" w:rsidR="00EA57E3" w:rsidRDefault="00657DF4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0A579BD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D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8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E4" w14:textId="77777777">
        <w:tc>
          <w:tcPr>
            <w:tcW w:w="0" w:type="auto"/>
          </w:tcPr>
          <w:p w14:paraId="0A579BDA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BDB" w14:textId="77777777" w:rsidR="00EA57E3" w:rsidRDefault="00657DF4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0A579BD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DF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E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3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EF" w14:textId="77777777">
        <w:tc>
          <w:tcPr>
            <w:tcW w:w="0" w:type="auto"/>
          </w:tcPr>
          <w:p w14:paraId="0A579BE5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BE6" w14:textId="77777777" w:rsidR="00EA57E3" w:rsidRDefault="00657DF4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A579BE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9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E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EE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BFA" w14:textId="77777777">
        <w:tc>
          <w:tcPr>
            <w:tcW w:w="0" w:type="auto"/>
          </w:tcPr>
          <w:p w14:paraId="0A579BF0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BF1" w14:textId="77777777" w:rsidR="00EA57E3" w:rsidRDefault="00657DF4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0A579BF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4" w14:textId="77777777" w:rsidR="00EA57E3" w:rsidRDefault="00657DF4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579BF5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6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7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9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C05" w14:textId="77777777">
        <w:tc>
          <w:tcPr>
            <w:tcW w:w="0" w:type="auto"/>
          </w:tcPr>
          <w:p w14:paraId="0A579BFB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BFC" w14:textId="77777777" w:rsidR="00EA57E3" w:rsidRDefault="00657DF4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0A579BF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BFF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0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1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2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3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4" w14:textId="77777777" w:rsidR="00EA57E3" w:rsidRDefault="00657DF4">
            <w:pPr>
              <w:pStyle w:val="Compact"/>
            </w:pPr>
            <w:r>
              <w:t>+</w:t>
            </w:r>
          </w:p>
        </w:tc>
      </w:tr>
      <w:tr w:rsidR="00EA57E3" w14:paraId="0A579C10" w14:textId="77777777">
        <w:tc>
          <w:tcPr>
            <w:tcW w:w="0" w:type="auto"/>
          </w:tcPr>
          <w:p w14:paraId="0A579C06" w14:textId="77777777" w:rsidR="00EA57E3" w:rsidRDefault="00657DF4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A579C07" w14:textId="77777777" w:rsidR="00EA57E3" w:rsidRDefault="00657DF4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A579C08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9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A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B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C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D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E" w14:textId="77777777" w:rsidR="00EA57E3" w:rsidRDefault="00657DF4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579C0F" w14:textId="77777777" w:rsidR="00EA57E3" w:rsidRDefault="00657DF4">
            <w:pPr>
              <w:pStyle w:val="Compact"/>
            </w:pPr>
            <w:r>
              <w:t>+</w:t>
            </w:r>
          </w:p>
        </w:tc>
      </w:tr>
    </w:tbl>
    <w:p w14:paraId="0A579C11" w14:textId="77777777" w:rsidR="00EA57E3" w:rsidRDefault="00657DF4">
      <w:pPr>
        <w:pStyle w:val="a0"/>
      </w:pPr>
      <w:r>
        <w:t>Затем, на основе полученных ответов заполнил таблицу 2.2. Также для заполнения этой таблицы проверил минимальные разрешения для создания/удаления поддиректории: (рис. @fig:007):</w:t>
      </w:r>
    </w:p>
    <w:p w14:paraId="0A579C12" w14:textId="77777777" w:rsidR="00EA57E3" w:rsidRDefault="00657DF4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0A579C44" wp14:editId="0A579C45">
            <wp:extent cx="3817460" cy="1541051"/>
            <wp:effectExtent l="0" t="0" r="0" b="0"/>
            <wp:docPr id="7" name="Picture" descr="проверка создания под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460" cy="154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A579C13" w14:textId="77777777" w:rsidR="00EA57E3" w:rsidRDefault="00657DF4">
      <w:pPr>
        <w:pStyle w:val="ImageCaption"/>
      </w:pPr>
      <w:r>
        <w:t>проверка создания поддиректории</w:t>
      </w:r>
    </w:p>
    <w:p w14:paraId="0A579C14" w14:textId="77777777" w:rsidR="00EA57E3" w:rsidRDefault="00657DF4">
      <w:pPr>
        <w:pStyle w:val="a0"/>
      </w:pPr>
      <w:r>
        <w:t>В итоге получил следующую таблицу: (таб. 2.2)</w:t>
      </w:r>
    </w:p>
    <w:p w14:paraId="0A579C15" w14:textId="77777777" w:rsidR="00EA57E3" w:rsidRDefault="00657DF4">
      <w:pPr>
        <w:pStyle w:val="TableCaption"/>
      </w:pPr>
      <w:r>
        <w:t>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35"/>
        <w:gridCol w:w="3028"/>
        <w:gridCol w:w="2221"/>
      </w:tblGrid>
      <w:tr w:rsidR="00EA57E3" w14:paraId="0A579C1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A579C16" w14:textId="77777777" w:rsidR="00EA57E3" w:rsidRDefault="00657DF4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0A579C17" w14:textId="77777777" w:rsidR="00EA57E3" w:rsidRDefault="00657DF4">
            <w:pPr>
              <w:pStyle w:val="Compact"/>
            </w:pPr>
            <w:r>
              <w:t>min права на директорию</w:t>
            </w:r>
          </w:p>
        </w:tc>
        <w:tc>
          <w:tcPr>
            <w:tcW w:w="0" w:type="auto"/>
          </w:tcPr>
          <w:p w14:paraId="0A579C18" w14:textId="77777777" w:rsidR="00EA57E3" w:rsidRDefault="00657DF4">
            <w:pPr>
              <w:pStyle w:val="Compact"/>
            </w:pPr>
            <w:r>
              <w:t>min права на файл</w:t>
            </w:r>
          </w:p>
        </w:tc>
      </w:tr>
      <w:tr w:rsidR="00EA57E3" w14:paraId="0A579C1D" w14:textId="77777777">
        <w:tc>
          <w:tcPr>
            <w:tcW w:w="0" w:type="auto"/>
          </w:tcPr>
          <w:p w14:paraId="0A579C1A" w14:textId="77777777" w:rsidR="00EA57E3" w:rsidRDefault="00657DF4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0A579C1B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C1C" w14:textId="77777777" w:rsidR="00EA57E3" w:rsidRDefault="00657DF4">
            <w:pPr>
              <w:pStyle w:val="Compact"/>
            </w:pPr>
            <w:r>
              <w:t>(000)</w:t>
            </w:r>
          </w:p>
        </w:tc>
      </w:tr>
      <w:tr w:rsidR="00EA57E3" w14:paraId="0A579C21" w14:textId="77777777">
        <w:tc>
          <w:tcPr>
            <w:tcW w:w="0" w:type="auto"/>
          </w:tcPr>
          <w:p w14:paraId="0A579C1E" w14:textId="77777777" w:rsidR="00EA57E3" w:rsidRDefault="00657DF4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0A579C1F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C20" w14:textId="77777777" w:rsidR="00EA57E3" w:rsidRDefault="00657DF4">
            <w:pPr>
              <w:pStyle w:val="Compact"/>
            </w:pPr>
            <w:r>
              <w:t>(000)</w:t>
            </w:r>
          </w:p>
        </w:tc>
      </w:tr>
      <w:tr w:rsidR="00EA57E3" w14:paraId="0A579C25" w14:textId="77777777">
        <w:tc>
          <w:tcPr>
            <w:tcW w:w="0" w:type="auto"/>
          </w:tcPr>
          <w:p w14:paraId="0A579C22" w14:textId="77777777" w:rsidR="00EA57E3" w:rsidRDefault="00657DF4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A579C23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C24" w14:textId="77777777" w:rsidR="00EA57E3" w:rsidRDefault="00657DF4">
            <w:pPr>
              <w:pStyle w:val="Compact"/>
            </w:pPr>
            <w:r>
              <w:t>(400)</w:t>
            </w:r>
          </w:p>
        </w:tc>
      </w:tr>
      <w:tr w:rsidR="00EA57E3" w14:paraId="0A579C29" w14:textId="77777777">
        <w:tc>
          <w:tcPr>
            <w:tcW w:w="0" w:type="auto"/>
          </w:tcPr>
          <w:p w14:paraId="0A579C26" w14:textId="77777777" w:rsidR="00EA57E3" w:rsidRDefault="00657DF4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A579C27" w14:textId="77777777" w:rsidR="00EA57E3" w:rsidRDefault="00657DF4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A579C28" w14:textId="77777777" w:rsidR="00EA57E3" w:rsidRDefault="00657DF4">
            <w:pPr>
              <w:pStyle w:val="Compact"/>
            </w:pPr>
            <w:r>
              <w:t>(200)</w:t>
            </w:r>
          </w:p>
        </w:tc>
      </w:tr>
      <w:tr w:rsidR="00EA57E3" w14:paraId="0A579C2D" w14:textId="77777777">
        <w:tc>
          <w:tcPr>
            <w:tcW w:w="0" w:type="auto"/>
          </w:tcPr>
          <w:p w14:paraId="0A579C2A" w14:textId="77777777" w:rsidR="00EA57E3" w:rsidRDefault="00657DF4">
            <w:pPr>
              <w:pStyle w:val="Compact"/>
            </w:pPr>
            <w:r>
              <w:t>Пер</w:t>
            </w:r>
            <w:r>
              <w:t>еименование файла</w:t>
            </w:r>
          </w:p>
        </w:tc>
        <w:tc>
          <w:tcPr>
            <w:tcW w:w="0" w:type="auto"/>
          </w:tcPr>
          <w:p w14:paraId="0A579C2B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C2C" w14:textId="77777777" w:rsidR="00EA57E3" w:rsidRDefault="00657DF4">
            <w:pPr>
              <w:pStyle w:val="Compact"/>
            </w:pPr>
            <w:r>
              <w:t>(000)</w:t>
            </w:r>
          </w:p>
        </w:tc>
      </w:tr>
      <w:tr w:rsidR="00EA57E3" w14:paraId="0A579C31" w14:textId="77777777">
        <w:tc>
          <w:tcPr>
            <w:tcW w:w="0" w:type="auto"/>
          </w:tcPr>
          <w:p w14:paraId="0A579C2E" w14:textId="77777777" w:rsidR="00EA57E3" w:rsidRDefault="00657DF4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0A579C2F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C30" w14:textId="77777777" w:rsidR="00EA57E3" w:rsidRDefault="00657DF4">
            <w:pPr>
              <w:pStyle w:val="Compact"/>
            </w:pPr>
            <w:r>
              <w:t>(000)</w:t>
            </w:r>
          </w:p>
        </w:tc>
      </w:tr>
      <w:tr w:rsidR="00EA57E3" w14:paraId="0A579C35" w14:textId="77777777">
        <w:tc>
          <w:tcPr>
            <w:tcW w:w="0" w:type="auto"/>
          </w:tcPr>
          <w:p w14:paraId="0A579C32" w14:textId="77777777" w:rsidR="00EA57E3" w:rsidRDefault="00657DF4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0A579C33" w14:textId="77777777" w:rsidR="00EA57E3" w:rsidRDefault="00657DF4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0A579C34" w14:textId="77777777" w:rsidR="00EA57E3" w:rsidRDefault="00657DF4">
            <w:pPr>
              <w:pStyle w:val="Compact"/>
            </w:pPr>
            <w:r>
              <w:t>(000)</w:t>
            </w:r>
          </w:p>
        </w:tc>
      </w:tr>
    </w:tbl>
    <w:p w14:paraId="0A579C36" w14:textId="77777777" w:rsidR="00EA57E3" w:rsidRDefault="00657DF4">
      <w:pPr>
        <w:pStyle w:val="1"/>
      </w:pPr>
      <w:bookmarkStart w:id="11" w:name="выводы"/>
      <w:bookmarkStart w:id="12" w:name="_Toc84092053"/>
      <w:bookmarkEnd w:id="2"/>
      <w:r>
        <w:t>Выводы</w:t>
      </w:r>
      <w:bookmarkEnd w:id="12"/>
    </w:p>
    <w:p w14:paraId="0A579C37" w14:textId="77777777" w:rsidR="00EA57E3" w:rsidRDefault="00657DF4">
      <w:pPr>
        <w:pStyle w:val="FirstParagraph"/>
      </w:pPr>
      <w:r>
        <w:t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  <w:bookmarkEnd w:id="11"/>
    </w:p>
    <w:sectPr w:rsidR="00EA57E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0C4600" w14:textId="77777777" w:rsidR="00657DF4" w:rsidRDefault="00657DF4">
      <w:pPr>
        <w:spacing w:after="0"/>
      </w:pPr>
      <w:r>
        <w:separator/>
      </w:r>
    </w:p>
  </w:endnote>
  <w:endnote w:type="continuationSeparator" w:id="0">
    <w:p w14:paraId="68CD14EC" w14:textId="77777777" w:rsidR="00657DF4" w:rsidRDefault="00657D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F2EEB" w14:textId="77777777" w:rsidR="00657DF4" w:rsidRDefault="00657DF4">
      <w:r>
        <w:separator/>
      </w:r>
    </w:p>
  </w:footnote>
  <w:footnote w:type="continuationSeparator" w:id="0">
    <w:p w14:paraId="07A491A2" w14:textId="77777777" w:rsidR="00657DF4" w:rsidRDefault="00657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BB342A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7DF4"/>
    <w:rsid w:val="00784D58"/>
    <w:rsid w:val="008D6863"/>
    <w:rsid w:val="00B60D28"/>
    <w:rsid w:val="00B86B75"/>
    <w:rsid w:val="00BC48D5"/>
    <w:rsid w:val="00C36279"/>
    <w:rsid w:val="00E315A3"/>
    <w:rsid w:val="00EA57E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579924"/>
  <w15:docId w15:val="{DE174D75-365B-4079-83F4-1FCFEE055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60D2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05</Words>
  <Characters>5161</Characters>
  <Application>Microsoft Office Word</Application>
  <DocSecurity>0</DocSecurity>
  <Lines>43</Lines>
  <Paragraphs>12</Paragraphs>
  <ScaleCrop>false</ScaleCrop>
  <Company/>
  <LinksUpToDate>false</LinksUpToDate>
  <CharactersWithSpaces>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и Тимофей Александрович</dc:creator>
  <cp:keywords/>
  <cp:lastModifiedBy>Тимофей Ли</cp:lastModifiedBy>
  <cp:revision>2</cp:revision>
  <dcterms:created xsi:type="dcterms:W3CDTF">2021-10-02T15:33:00Z</dcterms:created>
  <dcterms:modified xsi:type="dcterms:W3CDTF">2021-10-02T15:33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Fira Code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xelatex</vt:lpwstr>
  </property>
  <property fmtid="{D5CDD505-2E9C-101B-9397-08002B2CF9AE}" pid="14" name="romanfont">
    <vt:lpwstr>PT Serif</vt:lpwstr>
  </property>
  <property fmtid="{D5CDD505-2E9C-101B-9397-08002B2CF9AE}" pid="15" name="romanfontoptions">
    <vt:lpwstr>Ligatures=TeX</vt:lpwstr>
  </property>
  <property fmtid="{D5CDD505-2E9C-101B-9397-08002B2CF9AE}" pid="16" name="sansfont">
    <vt:lpwstr>PT Sans</vt:lpwstr>
  </property>
  <property fmtid="{D5CDD505-2E9C-101B-9397-08002B2CF9AE}" pid="17" name="sansfontoptions">
    <vt:lpwstr>Ligatures=TeX,Scale=MatchLowercase</vt:lpwstr>
  </property>
  <property fmtid="{D5CDD505-2E9C-101B-9397-08002B2CF9AE}" pid="18" name="subtitle">
    <vt:lpwstr>Дискреционное разграничение прав в Linux. Основные атрибуты</vt:lpwstr>
  </property>
  <property fmtid="{D5CDD505-2E9C-101B-9397-08002B2CF9AE}" pid="19" name="toc">
    <vt:lpwstr>True</vt:lpwstr>
  </property>
  <property fmtid="{D5CDD505-2E9C-101B-9397-08002B2CF9AE}" pid="20" name="toc-title">
    <vt:lpwstr>Содержание</vt:lpwstr>
  </property>
  <property fmtid="{D5CDD505-2E9C-101B-9397-08002B2CF9AE}" pid="21" name="toc_depth">
    <vt:lpwstr>2</vt:lpwstr>
  </property>
</Properties>
</file>